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eutsch-german"/>
      <w:bookmarkEnd w:id="21"/>
      <w:r>
        <w:t xml:space="preserve">Deutsch / Germ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fb45b8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